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9CA1B" w14:textId="6DA63864" w:rsidR="00F52365" w:rsidRPr="00FE4EE2" w:rsidRDefault="00F52365" w:rsidP="00F52365">
      <w:pPr>
        <w:jc w:val="center"/>
        <w:rPr>
          <w:b/>
          <w:bCs/>
          <w:sz w:val="28"/>
          <w:szCs w:val="28"/>
        </w:rPr>
      </w:pPr>
      <w:bookmarkStart w:id="0" w:name="_Hlk84952526"/>
      <w:bookmarkEnd w:id="0"/>
      <w:r w:rsidRPr="00FE4EE2">
        <w:rPr>
          <w:b/>
          <w:bCs/>
          <w:sz w:val="28"/>
          <w:szCs w:val="28"/>
        </w:rPr>
        <w:t>INTRODUCTION TO ARTIFICIAL INTELLIGENCE COM526</w:t>
      </w:r>
    </w:p>
    <w:p w14:paraId="5E99D8D1" w14:textId="77777777" w:rsidR="0099154B" w:rsidRDefault="0099154B" w:rsidP="005B15D8">
      <w:pPr>
        <w:jc w:val="both"/>
      </w:pPr>
    </w:p>
    <w:p w14:paraId="0FF6788C" w14:textId="17FE5686" w:rsidR="0099154B" w:rsidRPr="00674008" w:rsidRDefault="0099154B" w:rsidP="00674008">
      <w:pPr>
        <w:rPr>
          <w:b/>
          <w:bCs/>
          <w:u w:val="single"/>
        </w:rPr>
      </w:pPr>
      <w:r w:rsidRPr="00F52365">
        <w:rPr>
          <w:b/>
          <w:bCs/>
          <w:u w:val="single"/>
        </w:rPr>
        <w:t xml:space="preserve">WEEK </w:t>
      </w:r>
      <w:r w:rsidR="004B068E">
        <w:rPr>
          <w:b/>
          <w:bCs/>
          <w:u w:val="single"/>
        </w:rPr>
        <w:t>3</w:t>
      </w:r>
      <w:r w:rsidRPr="00F52365">
        <w:rPr>
          <w:b/>
          <w:bCs/>
          <w:u w:val="single"/>
        </w:rPr>
        <w:t xml:space="preserve"> </w:t>
      </w:r>
      <w:r>
        <w:rPr>
          <w:b/>
          <w:bCs/>
          <w:u w:val="single"/>
        </w:rPr>
        <w:t>ACTIVITIES</w:t>
      </w:r>
    </w:p>
    <w:p w14:paraId="3D4814C9" w14:textId="5CD7B08C" w:rsidR="00B55364" w:rsidRDefault="00B549A7" w:rsidP="00B549A7">
      <w:r>
        <w:t xml:space="preserve">Note: You will need to combine </w:t>
      </w:r>
      <w:r w:rsidRPr="00AC571F">
        <w:rPr>
          <w:b/>
          <w:bCs/>
          <w:u w:val="single"/>
        </w:rPr>
        <w:t>Week 1 to Week 5</w:t>
      </w:r>
      <w:r w:rsidRPr="0028449C">
        <w:t xml:space="preserve"> </w:t>
      </w:r>
      <w:r w:rsidRPr="00AC571F">
        <w:t xml:space="preserve">activities </w:t>
      </w:r>
      <w:r>
        <w:t xml:space="preserve">in a portfolio to be submitted as one document for your AE1 assessment. Please insert the number of words for each section. </w:t>
      </w:r>
      <w:r w:rsidR="005B15D8">
        <w:t xml:space="preserve">Feel free to be creative and support your answers by adding diagrams, </w:t>
      </w:r>
      <w:r w:rsidR="0090705D">
        <w:t xml:space="preserve">your own drawings, </w:t>
      </w:r>
      <w:r w:rsidR="005B15D8">
        <w:t>smart charts etc, where appropriate.</w:t>
      </w:r>
    </w:p>
    <w:p w14:paraId="599CD076" w14:textId="77777777" w:rsidR="000A1ACC" w:rsidRDefault="000A1ACC" w:rsidP="00B549A7"/>
    <w:p w14:paraId="2FFFD0D0" w14:textId="1DE8F37C" w:rsidR="00072B05" w:rsidRPr="000A1ACC" w:rsidRDefault="00072B05" w:rsidP="000A1ACC">
      <w:pPr>
        <w:pStyle w:val="ListParagraph"/>
        <w:numPr>
          <w:ilvl w:val="0"/>
          <w:numId w:val="5"/>
        </w:numPr>
        <w:jc w:val="center"/>
        <w:rPr>
          <w:b/>
          <w:bCs/>
          <w:sz w:val="24"/>
          <w:szCs w:val="24"/>
        </w:rPr>
      </w:pPr>
      <w:r w:rsidRPr="000A1ACC">
        <w:rPr>
          <w:b/>
          <w:bCs/>
          <w:sz w:val="24"/>
          <w:szCs w:val="24"/>
        </w:rPr>
        <w:t>What are search algorithms and why are they important in the field of AI</w:t>
      </w:r>
      <w:r w:rsidR="00692814" w:rsidRPr="000A1ACC">
        <w:rPr>
          <w:b/>
          <w:bCs/>
          <w:sz w:val="24"/>
          <w:szCs w:val="24"/>
        </w:rPr>
        <w:t xml:space="preserve">? </w:t>
      </w:r>
      <w:r w:rsidRPr="000A1ACC">
        <w:rPr>
          <w:b/>
          <w:bCs/>
          <w:sz w:val="24"/>
          <w:szCs w:val="24"/>
        </w:rPr>
        <w:t xml:space="preserve"> Provide some examples where they could be beneficial</w:t>
      </w:r>
      <w:r w:rsidR="00692814" w:rsidRPr="000A1ACC">
        <w:rPr>
          <w:b/>
          <w:bCs/>
          <w:sz w:val="24"/>
          <w:szCs w:val="24"/>
        </w:rPr>
        <w:t>.</w:t>
      </w:r>
    </w:p>
    <w:p w14:paraId="1B98FFE5" w14:textId="77EB9B35" w:rsidR="00126BD0" w:rsidRDefault="00126BD0" w:rsidP="00072B05">
      <w:pPr>
        <w:pStyle w:val="ListParagraph"/>
        <w:ind w:left="360"/>
        <w:rPr>
          <w:b/>
          <w:bCs/>
        </w:rPr>
      </w:pPr>
    </w:p>
    <w:p w14:paraId="24AE40AF" w14:textId="46A1D21E" w:rsidR="00072B05" w:rsidRDefault="009A1503" w:rsidP="00072B05">
      <w:pPr>
        <w:pStyle w:val="ListParagraph"/>
        <w:ind w:left="360"/>
      </w:pPr>
      <w:r>
        <w:t xml:space="preserve">Search algorithms are a sequence of instructions given to the program to help it efficiently find what ever it is the programmer/user wants. Search algorithms in AI is the method of going from the starting state to the goal state and creating a solution after its done.  </w:t>
      </w:r>
    </w:p>
    <w:p w14:paraId="14CE0CCE" w14:textId="3FCDEA57" w:rsidR="009A1503" w:rsidRDefault="009A1503" w:rsidP="00072B05">
      <w:pPr>
        <w:pStyle w:val="ListParagraph"/>
        <w:ind w:left="360"/>
      </w:pPr>
    </w:p>
    <w:p w14:paraId="59A3EB96" w14:textId="62ECA90D" w:rsidR="009A1503" w:rsidRPr="009A1503" w:rsidRDefault="009A1503" w:rsidP="00072B05">
      <w:pPr>
        <w:pStyle w:val="ListParagraph"/>
        <w:ind w:left="360"/>
      </w:pPr>
      <w:r>
        <w:t>When agents are built to act rationally, they are more than likely making use of a kind of search algorithm in the background to create a solution for their problem. Search algorithms are so crucial to allow AI to make decisions especially when there are many outcomes such as in games.</w:t>
      </w:r>
    </w:p>
    <w:p w14:paraId="735F8726" w14:textId="1FAD762F" w:rsidR="00072B05" w:rsidRDefault="00072B05" w:rsidP="000D1E3A">
      <w:pPr>
        <w:rPr>
          <w:b/>
          <w:bCs/>
        </w:rPr>
      </w:pPr>
    </w:p>
    <w:p w14:paraId="5C9B9FC5" w14:textId="0422F8A9" w:rsidR="000D1E3A" w:rsidRPr="000D1E3A" w:rsidRDefault="000D1E3A" w:rsidP="000D1E3A">
      <w:pPr>
        <w:rPr>
          <w:b/>
          <w:bCs/>
        </w:rPr>
      </w:pPr>
      <w:r>
        <w:rPr>
          <w:rFonts w:ascii="Helvetica" w:hAnsi="Helvetica" w:cs="Helvetica"/>
          <w:color w:val="555555"/>
          <w:sz w:val="21"/>
          <w:szCs w:val="21"/>
          <w:shd w:val="clear" w:color="auto" w:fill="FFFFFF"/>
        </w:rPr>
        <w:t>Russell, S, &amp; Norvig, P 2016, Artificial Intelligence: a Modern Approach, EBook, Global Edition : A Modern Approach, Pearson Education, Limited, Harlow. Available from: ProQuest Ebook Central. [26 October 2021].</w:t>
      </w:r>
    </w:p>
    <w:p w14:paraId="0A2127CF" w14:textId="77777777" w:rsidR="00072B05" w:rsidRPr="00072B05" w:rsidRDefault="00072B05" w:rsidP="00072B05">
      <w:pPr>
        <w:pStyle w:val="ListParagraph"/>
        <w:ind w:left="360"/>
        <w:rPr>
          <w:b/>
          <w:bCs/>
        </w:rPr>
      </w:pPr>
    </w:p>
    <w:p w14:paraId="0EF91873" w14:textId="68598B96" w:rsidR="00D90852" w:rsidRPr="00017A66" w:rsidRDefault="00D90852" w:rsidP="00930340">
      <w:pPr>
        <w:pStyle w:val="ListParagraph"/>
        <w:numPr>
          <w:ilvl w:val="0"/>
          <w:numId w:val="5"/>
        </w:numPr>
      </w:pPr>
      <w:r w:rsidRPr="00017A66">
        <w:t xml:space="preserve">Watch the video </w:t>
      </w:r>
      <w:r w:rsidR="007E44E9" w:rsidRPr="00017A66">
        <w:t>A* Search Algorithm on YouTube:</w:t>
      </w:r>
    </w:p>
    <w:p w14:paraId="093B8576" w14:textId="11034CEE" w:rsidR="00D807DA" w:rsidRDefault="0049592A" w:rsidP="00D90852">
      <w:pPr>
        <w:rPr>
          <w:b/>
          <w:bCs/>
        </w:rPr>
      </w:pPr>
      <w:hyperlink r:id="rId8" w:history="1">
        <w:r w:rsidR="007E44E9" w:rsidRPr="00FB53AC">
          <w:rPr>
            <w:rStyle w:val="Hyperlink"/>
            <w:b/>
            <w:bCs/>
          </w:rPr>
          <w:t>https://www.youtube.com/watch?v=vP5TkF0xJgI</w:t>
        </w:r>
      </w:hyperlink>
      <w:r w:rsidR="007E44E9">
        <w:rPr>
          <w:b/>
          <w:bCs/>
        </w:rPr>
        <w:t xml:space="preserve"> </w:t>
      </w:r>
    </w:p>
    <w:p w14:paraId="61C77DB8" w14:textId="46AAF823" w:rsidR="00D807DA" w:rsidRDefault="00D807DA" w:rsidP="00D807DA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0DE90A3" wp14:editId="71133746">
            <wp:extent cx="3413051" cy="18127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6187" cy="1819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E40F7" w14:textId="3EE61D2A" w:rsidR="00D807DA" w:rsidRPr="00D90852" w:rsidRDefault="00D807DA" w:rsidP="00D807DA">
      <w:pPr>
        <w:jc w:val="center"/>
        <w:rPr>
          <w:b/>
          <w:bCs/>
        </w:rPr>
      </w:pPr>
      <w:r>
        <w:rPr>
          <w:b/>
          <w:bCs/>
        </w:rPr>
        <w:t>(Screenshot of video)</w:t>
      </w:r>
    </w:p>
    <w:p w14:paraId="78F30566" w14:textId="735EF66C" w:rsidR="00137BF6" w:rsidRDefault="00507CB4" w:rsidP="008D1B29">
      <w:pPr>
        <w:jc w:val="both"/>
      </w:pPr>
      <w:r>
        <w:t>This video is only 3 minutes long, but feel free to pause and watch couple of times until you understand the concept of A* Search</w:t>
      </w:r>
      <w:r w:rsidR="006F6BB9">
        <w:t xml:space="preserve"> algorithm</w:t>
      </w:r>
      <w:r>
        <w:t>.</w:t>
      </w:r>
      <w:r w:rsidR="006D0B6A">
        <w:t xml:space="preserve"> Have a pen and paper ready as it will be easier to draw any diagrams.</w:t>
      </w:r>
      <w:r w:rsidR="007859BE">
        <w:t xml:space="preserve"> </w:t>
      </w:r>
    </w:p>
    <w:p w14:paraId="058EAAD1" w14:textId="4E0D5C05" w:rsidR="003E250D" w:rsidRDefault="003E250D" w:rsidP="008D1B29">
      <w:pPr>
        <w:jc w:val="both"/>
      </w:pPr>
    </w:p>
    <w:p w14:paraId="71900B92" w14:textId="77777777" w:rsidR="00906718" w:rsidRDefault="00906718" w:rsidP="008D1B29">
      <w:pPr>
        <w:jc w:val="both"/>
      </w:pPr>
    </w:p>
    <w:p w14:paraId="0852381F" w14:textId="4DD685CC" w:rsidR="003E250D" w:rsidRDefault="00274312" w:rsidP="004E25FE">
      <w:pPr>
        <w:pStyle w:val="ListParagraph"/>
        <w:numPr>
          <w:ilvl w:val="0"/>
          <w:numId w:val="6"/>
        </w:numPr>
        <w:jc w:val="both"/>
      </w:pPr>
      <w:r>
        <w:t>In a short paragra</w:t>
      </w:r>
      <w:r w:rsidR="006D4CEB">
        <w:t>ph, d</w:t>
      </w:r>
      <w:r w:rsidR="004E25FE">
        <w:t xml:space="preserve">escribe what A* (star) </w:t>
      </w:r>
      <w:r w:rsidR="007975CB">
        <w:t xml:space="preserve">search </w:t>
      </w:r>
      <w:r w:rsidR="004E25FE">
        <w:t xml:space="preserve">means </w:t>
      </w:r>
      <w:r>
        <w:t>(try to use</w:t>
      </w:r>
      <w:r w:rsidR="00AC46C8">
        <w:t xml:space="preserve"> terms</w:t>
      </w:r>
      <w:r>
        <w:t xml:space="preserve"> such as</w:t>
      </w:r>
      <w:r w:rsidR="00AC46C8">
        <w:t xml:space="preserve"> nodes, goal, cost</w:t>
      </w:r>
      <w:r w:rsidR="00703FFD">
        <w:t xml:space="preserve"> (least distance, shortest time</w:t>
      </w:r>
      <w:r w:rsidR="006D4CEB">
        <w:t>)</w:t>
      </w:r>
      <w:r w:rsidR="00AF4328">
        <w:t xml:space="preserve"> </w:t>
      </w:r>
      <w:r>
        <w:t>and</w:t>
      </w:r>
      <w:r w:rsidR="00AF4328">
        <w:t xml:space="preserve"> heuristics</w:t>
      </w:r>
      <w:r w:rsidR="006D4CEB">
        <w:t>).</w:t>
      </w:r>
    </w:p>
    <w:p w14:paraId="3B220041" w14:textId="6C07F57A" w:rsidR="00057BE9" w:rsidRDefault="00906718" w:rsidP="002F03B5">
      <w:pPr>
        <w:jc w:val="both"/>
      </w:pPr>
      <w:r>
        <w:t>A* algorithm</w:t>
      </w:r>
      <w:r w:rsidR="00A645B8">
        <w:t xml:space="preserve"> is a path finding algorithm which</w:t>
      </w:r>
      <w:r>
        <w:t xml:space="preserve"> consists of Nodes, Edges (weighted and unweighted), and a (open) set. It follows the algorithm F(n) (addition of G and H) = G(n) (being the current shortest distance) + H(n) (being the estimate of distance to end)</w:t>
      </w:r>
      <w:r w:rsidR="00581CC2">
        <w:t xml:space="preserve"> and “n” is the previous nod</w:t>
      </w:r>
      <w:r w:rsidR="008E0184">
        <w:t>e</w:t>
      </w:r>
      <w:r>
        <w:t xml:space="preserve">, with this formula the algorithm </w:t>
      </w:r>
      <w:r w:rsidR="00E46E28">
        <w:t xml:space="preserve">takes into consideration all the variables (including cost) to find the best path from the starting node and </w:t>
      </w:r>
      <w:r>
        <w:t>work its way to the end node.</w:t>
      </w:r>
    </w:p>
    <w:p w14:paraId="5594419F" w14:textId="77777777" w:rsidR="00057BE9" w:rsidRDefault="00057BE9" w:rsidP="002F03B5">
      <w:pPr>
        <w:jc w:val="both"/>
      </w:pPr>
    </w:p>
    <w:p w14:paraId="6284A52F" w14:textId="08574525" w:rsidR="00381A24" w:rsidRDefault="002F03B5" w:rsidP="008D1B29">
      <w:pPr>
        <w:pStyle w:val="ListParagraph"/>
        <w:numPr>
          <w:ilvl w:val="0"/>
          <w:numId w:val="6"/>
        </w:numPr>
        <w:jc w:val="both"/>
      </w:pPr>
      <w:r>
        <w:t>Find the best path for the following</w:t>
      </w:r>
      <w:r w:rsidR="00366360">
        <w:t xml:space="preserve"> problem</w:t>
      </w:r>
      <w:r w:rsidR="005C0596">
        <w:t>.</w:t>
      </w:r>
    </w:p>
    <w:p w14:paraId="07321503" w14:textId="77777777" w:rsidR="003B639B" w:rsidRDefault="003B639B" w:rsidP="008D1B29">
      <w:pPr>
        <w:jc w:val="both"/>
      </w:pPr>
    </w:p>
    <w:p w14:paraId="166DC21D" w14:textId="6D0030E9" w:rsidR="00401022" w:rsidRDefault="00401022" w:rsidP="008D1B29">
      <w:pPr>
        <w:jc w:val="both"/>
      </w:pPr>
      <w:r>
        <w:t>You need to find the shortest path between S and G</w:t>
      </w:r>
      <w:r w:rsidR="00206545">
        <w:t xml:space="preserve"> by performing the A* Algorithm on the following figure</w:t>
      </w:r>
      <w:r>
        <w:t>.</w:t>
      </w:r>
      <w:r w:rsidR="00871A6D">
        <w:t xml:space="preserve"> You should follow the same approach as in the video</w:t>
      </w:r>
      <w:r w:rsidR="00232B3D">
        <w:t xml:space="preserve"> or lecture notes</w:t>
      </w:r>
      <w:r w:rsidR="00871A6D">
        <w:t xml:space="preserve"> and show your calculations</w:t>
      </w:r>
      <w:r w:rsidR="00E22F47">
        <w:t>/</w:t>
      </w:r>
      <w:r w:rsidR="00974938">
        <w:t>diagrams</w:t>
      </w:r>
      <w:r w:rsidR="00871A6D">
        <w:t>.</w:t>
      </w:r>
      <w:r w:rsidR="00206545">
        <w:t xml:space="preserve"> Explicitly write down the queue at each step.</w:t>
      </w:r>
    </w:p>
    <w:p w14:paraId="70B3546C" w14:textId="77777777" w:rsidR="00366360" w:rsidRDefault="00366360" w:rsidP="00366360">
      <w:pPr>
        <w:jc w:val="both"/>
      </w:pPr>
      <w:r>
        <w:t>S: Start</w:t>
      </w:r>
    </w:p>
    <w:p w14:paraId="31C9F24C" w14:textId="7F7C811A" w:rsidR="00DD26AC" w:rsidRDefault="00366360" w:rsidP="00674008">
      <w:pPr>
        <w:jc w:val="both"/>
      </w:pPr>
      <w:r>
        <w:t>G: Goal</w:t>
      </w:r>
    </w:p>
    <w:p w14:paraId="1150013F" w14:textId="6423C6F5" w:rsidR="00187719" w:rsidRDefault="00B55364" w:rsidP="00674008">
      <w:pPr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2D442FC5" wp14:editId="2423F453">
            <wp:simplePos x="0" y="0"/>
            <wp:positionH relativeFrom="margin">
              <wp:posOffset>-162560</wp:posOffset>
            </wp:positionH>
            <wp:positionV relativeFrom="paragraph">
              <wp:posOffset>289560</wp:posOffset>
            </wp:positionV>
            <wp:extent cx="4646930" cy="2124075"/>
            <wp:effectExtent l="0" t="0" r="1270" b="952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4693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94A234" w14:textId="17065CA9" w:rsidR="00B55364" w:rsidRPr="00B55364" w:rsidRDefault="00B55364" w:rsidP="00B55364"/>
    <w:p w14:paraId="6A1D7EDB" w14:textId="089891FF" w:rsidR="00B55364" w:rsidRPr="00B55364" w:rsidRDefault="00B55364" w:rsidP="00B55364"/>
    <w:p w14:paraId="60258F78" w14:textId="1BFDD267" w:rsidR="00B55364" w:rsidRPr="00B55364" w:rsidRDefault="00B55364" w:rsidP="00B55364"/>
    <w:p w14:paraId="737D6ACB" w14:textId="2D76E27C" w:rsidR="00B55364" w:rsidRPr="00B55364" w:rsidRDefault="00B55364" w:rsidP="00B55364"/>
    <w:p w14:paraId="44DB88E3" w14:textId="351F3E23" w:rsidR="00B55364" w:rsidRDefault="00B55364" w:rsidP="00B55364"/>
    <w:p w14:paraId="0A9F9E1C" w14:textId="28814009" w:rsidR="00B55364" w:rsidRDefault="00B55364" w:rsidP="00B55364">
      <w:pPr>
        <w:jc w:val="center"/>
      </w:pPr>
    </w:p>
    <w:p w14:paraId="01826507" w14:textId="026A6329" w:rsidR="00B55364" w:rsidRDefault="00B55364" w:rsidP="00B55364">
      <w:pPr>
        <w:jc w:val="center"/>
      </w:pPr>
    </w:p>
    <w:p w14:paraId="466AD66A" w14:textId="0BB08088" w:rsidR="00B55364" w:rsidRDefault="00B55364" w:rsidP="00B55364">
      <w:pPr>
        <w:jc w:val="center"/>
      </w:pPr>
    </w:p>
    <w:p w14:paraId="0D3F885F" w14:textId="77777777" w:rsidR="00B55364" w:rsidRPr="00B55364" w:rsidRDefault="00B55364" w:rsidP="00B55364">
      <w:pPr>
        <w:jc w:val="center"/>
      </w:pPr>
    </w:p>
    <w:p w14:paraId="65386786" w14:textId="0290A3B9" w:rsidR="00F32A2D" w:rsidRDefault="00F32A2D" w:rsidP="00E95021">
      <w:r>
        <w:rPr>
          <w:noProof/>
        </w:rPr>
        <w:drawing>
          <wp:inline distT="0" distB="0" distL="0" distR="0" wp14:anchorId="3DA3E871" wp14:editId="7735FFA1">
            <wp:extent cx="1530350" cy="493774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603382" cy="517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7402E">
        <w:t xml:space="preserve">  </w:t>
      </w:r>
      <w:r w:rsidR="00B55364">
        <w:rPr>
          <w:noProof/>
        </w:rPr>
        <w:drawing>
          <wp:inline distT="0" distB="0" distL="0" distR="0" wp14:anchorId="0AF481A9" wp14:editId="611EE42B">
            <wp:extent cx="1311463" cy="126365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23919" cy="1275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A0A35" w14:textId="12DB9CA5" w:rsidR="00E7402E" w:rsidRDefault="00E7402E" w:rsidP="00E95021"/>
    <w:p w14:paraId="3E69DD25" w14:textId="77777777" w:rsidR="00B55364" w:rsidRDefault="00B55364" w:rsidP="00E95021">
      <w:pPr>
        <w:rPr>
          <w:b/>
          <w:bCs/>
        </w:rPr>
      </w:pPr>
    </w:p>
    <w:p w14:paraId="50BE00B5" w14:textId="15454C05" w:rsidR="0005346B" w:rsidRPr="009F539E" w:rsidRDefault="0005346B" w:rsidP="00E95021">
      <w:pPr>
        <w:rPr>
          <w:b/>
          <w:bCs/>
        </w:rPr>
      </w:pPr>
      <w:r w:rsidRPr="009F539E">
        <w:rPr>
          <w:b/>
          <w:bCs/>
        </w:rPr>
        <w:t xml:space="preserve">Best path: </w:t>
      </w:r>
      <w:r w:rsidR="00EB7352">
        <w:rPr>
          <w:b/>
          <w:bCs/>
        </w:rPr>
        <w:t>ACG</w:t>
      </w:r>
    </w:p>
    <w:p w14:paraId="4FF00F46" w14:textId="41B6E68D" w:rsidR="00EC53BC" w:rsidRDefault="00EC53BC" w:rsidP="00E95021">
      <w:pPr>
        <w:rPr>
          <w:b/>
          <w:bCs/>
        </w:rPr>
      </w:pPr>
      <w:r w:rsidRPr="009F539E">
        <w:rPr>
          <w:b/>
          <w:bCs/>
        </w:rPr>
        <w:lastRenderedPageBreak/>
        <w:t>Total cost:</w:t>
      </w:r>
      <w:r w:rsidR="00EB7352">
        <w:rPr>
          <w:b/>
          <w:bCs/>
        </w:rPr>
        <w:t xml:space="preserve"> 4</w:t>
      </w:r>
    </w:p>
    <w:p w14:paraId="20B775A8" w14:textId="39297DFB" w:rsidR="0049592A" w:rsidRDefault="0049592A" w:rsidP="00E95021">
      <w:pPr>
        <w:rPr>
          <w:b/>
          <w:bCs/>
        </w:rPr>
      </w:pPr>
    </w:p>
    <w:p w14:paraId="4DB0F9EC" w14:textId="5A337959" w:rsidR="0049592A" w:rsidRDefault="0049592A" w:rsidP="0049592A">
      <w:pPr>
        <w:jc w:val="center"/>
      </w:pPr>
      <w:r>
        <w:t xml:space="preserve">(Total Number of words: </w:t>
      </w:r>
      <w:r>
        <w:t>180)</w:t>
      </w:r>
    </w:p>
    <w:p w14:paraId="07D2D8C2" w14:textId="77777777" w:rsidR="0049592A" w:rsidRPr="009F539E" w:rsidRDefault="0049592A" w:rsidP="00E95021">
      <w:pPr>
        <w:rPr>
          <w:b/>
          <w:bCs/>
        </w:rPr>
      </w:pPr>
    </w:p>
    <w:sectPr w:rsidR="0049592A" w:rsidRPr="009F53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EF4F94"/>
    <w:multiLevelType w:val="hybridMultilevel"/>
    <w:tmpl w:val="78D4F32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784100"/>
    <w:multiLevelType w:val="hybridMultilevel"/>
    <w:tmpl w:val="A6F6D1B8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77263A"/>
    <w:multiLevelType w:val="hybridMultilevel"/>
    <w:tmpl w:val="45122066"/>
    <w:lvl w:ilvl="0" w:tplc="7354BE50">
      <w:start w:val="1"/>
      <w:numFmt w:val="decimal"/>
      <w:lvlText w:val="%1)"/>
      <w:lvlJc w:val="left"/>
      <w:pPr>
        <w:ind w:left="36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17517CA"/>
    <w:multiLevelType w:val="hybridMultilevel"/>
    <w:tmpl w:val="ADEA9B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1169BC"/>
    <w:multiLevelType w:val="hybridMultilevel"/>
    <w:tmpl w:val="AEC4439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FA3E86"/>
    <w:multiLevelType w:val="hybridMultilevel"/>
    <w:tmpl w:val="D64A7CC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607594"/>
    <w:multiLevelType w:val="hybridMultilevel"/>
    <w:tmpl w:val="5F20E5C2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017E84"/>
    <w:multiLevelType w:val="hybridMultilevel"/>
    <w:tmpl w:val="D1B823B4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3B6428"/>
    <w:multiLevelType w:val="hybridMultilevel"/>
    <w:tmpl w:val="E45C45FA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6"/>
  </w:num>
  <w:num w:numId="4">
    <w:abstractNumId w:val="4"/>
  </w:num>
  <w:num w:numId="5">
    <w:abstractNumId w:val="2"/>
  </w:num>
  <w:num w:numId="6">
    <w:abstractNumId w:val="0"/>
  </w:num>
  <w:num w:numId="7">
    <w:abstractNumId w:val="5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NbewNDc3tTA2tjRS0lEKTi0uzszPAykwrAUAMSSAFSwAAAA="/>
  </w:docVars>
  <w:rsids>
    <w:rsidRoot w:val="008616A3"/>
    <w:rsid w:val="00006A9E"/>
    <w:rsid w:val="00015ABD"/>
    <w:rsid w:val="00017A66"/>
    <w:rsid w:val="000326E0"/>
    <w:rsid w:val="0003335A"/>
    <w:rsid w:val="0004522F"/>
    <w:rsid w:val="00050923"/>
    <w:rsid w:val="0005346B"/>
    <w:rsid w:val="00057BE9"/>
    <w:rsid w:val="00062A94"/>
    <w:rsid w:val="00072B05"/>
    <w:rsid w:val="000A1ACC"/>
    <w:rsid w:val="000B1A67"/>
    <w:rsid w:val="000D1E3A"/>
    <w:rsid w:val="000F43F6"/>
    <w:rsid w:val="00126297"/>
    <w:rsid w:val="00126BD0"/>
    <w:rsid w:val="00137BF6"/>
    <w:rsid w:val="00180C89"/>
    <w:rsid w:val="00187719"/>
    <w:rsid w:val="001974CA"/>
    <w:rsid w:val="00206545"/>
    <w:rsid w:val="00210A0D"/>
    <w:rsid w:val="00232B3D"/>
    <w:rsid w:val="00256E58"/>
    <w:rsid w:val="00274312"/>
    <w:rsid w:val="00283B13"/>
    <w:rsid w:val="002A6BBE"/>
    <w:rsid w:val="002B07CF"/>
    <w:rsid w:val="002B4804"/>
    <w:rsid w:val="002E171B"/>
    <w:rsid w:val="002F03B5"/>
    <w:rsid w:val="002F2C9C"/>
    <w:rsid w:val="00366360"/>
    <w:rsid w:val="00380C2D"/>
    <w:rsid w:val="00381A24"/>
    <w:rsid w:val="003828BC"/>
    <w:rsid w:val="003B4C12"/>
    <w:rsid w:val="003B5098"/>
    <w:rsid w:val="003B639B"/>
    <w:rsid w:val="003C3AE5"/>
    <w:rsid w:val="003D7AD4"/>
    <w:rsid w:val="003E250D"/>
    <w:rsid w:val="003E6B36"/>
    <w:rsid w:val="003F6F28"/>
    <w:rsid w:val="00401022"/>
    <w:rsid w:val="00424BA8"/>
    <w:rsid w:val="00450B78"/>
    <w:rsid w:val="00456269"/>
    <w:rsid w:val="0047690D"/>
    <w:rsid w:val="0049592A"/>
    <w:rsid w:val="004A04F5"/>
    <w:rsid w:val="004A494C"/>
    <w:rsid w:val="004B068E"/>
    <w:rsid w:val="004E25FE"/>
    <w:rsid w:val="0050051C"/>
    <w:rsid w:val="00507CB4"/>
    <w:rsid w:val="00553AB3"/>
    <w:rsid w:val="00574E64"/>
    <w:rsid w:val="00581CC2"/>
    <w:rsid w:val="005A73A5"/>
    <w:rsid w:val="005B15D8"/>
    <w:rsid w:val="005C0596"/>
    <w:rsid w:val="005D6E04"/>
    <w:rsid w:val="005E2439"/>
    <w:rsid w:val="005E3FDA"/>
    <w:rsid w:val="00626C6F"/>
    <w:rsid w:val="00672391"/>
    <w:rsid w:val="00674008"/>
    <w:rsid w:val="0067685C"/>
    <w:rsid w:val="00692814"/>
    <w:rsid w:val="00692CE8"/>
    <w:rsid w:val="006B7615"/>
    <w:rsid w:val="006C16EA"/>
    <w:rsid w:val="006D0B6A"/>
    <w:rsid w:val="006D4CEB"/>
    <w:rsid w:val="006F5AAF"/>
    <w:rsid w:val="006F6BB9"/>
    <w:rsid w:val="00703FFD"/>
    <w:rsid w:val="00705A3F"/>
    <w:rsid w:val="00707C2B"/>
    <w:rsid w:val="0071182D"/>
    <w:rsid w:val="007443B1"/>
    <w:rsid w:val="007456CA"/>
    <w:rsid w:val="0075661D"/>
    <w:rsid w:val="007840AD"/>
    <w:rsid w:val="007859BE"/>
    <w:rsid w:val="007975CB"/>
    <w:rsid w:val="007B4CE8"/>
    <w:rsid w:val="007C0070"/>
    <w:rsid w:val="007C1E6C"/>
    <w:rsid w:val="007E44E9"/>
    <w:rsid w:val="007E6510"/>
    <w:rsid w:val="008606B5"/>
    <w:rsid w:val="008616A3"/>
    <w:rsid w:val="00871A6D"/>
    <w:rsid w:val="00877ECD"/>
    <w:rsid w:val="00885CB5"/>
    <w:rsid w:val="008A7053"/>
    <w:rsid w:val="008C5687"/>
    <w:rsid w:val="008D1B29"/>
    <w:rsid w:val="008E0184"/>
    <w:rsid w:val="008E7A08"/>
    <w:rsid w:val="00900FB6"/>
    <w:rsid w:val="00906718"/>
    <w:rsid w:val="00906777"/>
    <w:rsid w:val="009068B7"/>
    <w:rsid w:val="0090705D"/>
    <w:rsid w:val="00930340"/>
    <w:rsid w:val="00945E36"/>
    <w:rsid w:val="009551D4"/>
    <w:rsid w:val="00966863"/>
    <w:rsid w:val="00974938"/>
    <w:rsid w:val="00982080"/>
    <w:rsid w:val="0099154B"/>
    <w:rsid w:val="009A1503"/>
    <w:rsid w:val="009B5F9E"/>
    <w:rsid w:val="009C1B2D"/>
    <w:rsid w:val="009D2428"/>
    <w:rsid w:val="009F539E"/>
    <w:rsid w:val="00A0099A"/>
    <w:rsid w:val="00A116C4"/>
    <w:rsid w:val="00A440F0"/>
    <w:rsid w:val="00A645B8"/>
    <w:rsid w:val="00A649D9"/>
    <w:rsid w:val="00A6746C"/>
    <w:rsid w:val="00A83E59"/>
    <w:rsid w:val="00AC46C8"/>
    <w:rsid w:val="00AC571F"/>
    <w:rsid w:val="00AF0857"/>
    <w:rsid w:val="00AF0E5B"/>
    <w:rsid w:val="00AF4328"/>
    <w:rsid w:val="00B06BF1"/>
    <w:rsid w:val="00B359EB"/>
    <w:rsid w:val="00B549A7"/>
    <w:rsid w:val="00B55364"/>
    <w:rsid w:val="00B60CF0"/>
    <w:rsid w:val="00B81E27"/>
    <w:rsid w:val="00BA5D79"/>
    <w:rsid w:val="00BB7DE4"/>
    <w:rsid w:val="00BD38B7"/>
    <w:rsid w:val="00C14BAC"/>
    <w:rsid w:val="00C23F17"/>
    <w:rsid w:val="00C61911"/>
    <w:rsid w:val="00CC46F5"/>
    <w:rsid w:val="00CC5051"/>
    <w:rsid w:val="00CC64CD"/>
    <w:rsid w:val="00CF12D7"/>
    <w:rsid w:val="00CF53A0"/>
    <w:rsid w:val="00D807DA"/>
    <w:rsid w:val="00D90852"/>
    <w:rsid w:val="00DB5D06"/>
    <w:rsid w:val="00DC0BAE"/>
    <w:rsid w:val="00DC167B"/>
    <w:rsid w:val="00DD26AC"/>
    <w:rsid w:val="00DD4FE9"/>
    <w:rsid w:val="00E068FC"/>
    <w:rsid w:val="00E22F47"/>
    <w:rsid w:val="00E46E28"/>
    <w:rsid w:val="00E61957"/>
    <w:rsid w:val="00E7402E"/>
    <w:rsid w:val="00E95021"/>
    <w:rsid w:val="00EB7352"/>
    <w:rsid w:val="00EC53BC"/>
    <w:rsid w:val="00EF7CF3"/>
    <w:rsid w:val="00F306D3"/>
    <w:rsid w:val="00F32A2D"/>
    <w:rsid w:val="00F4134B"/>
    <w:rsid w:val="00F472AF"/>
    <w:rsid w:val="00F52365"/>
    <w:rsid w:val="00F67EAA"/>
    <w:rsid w:val="00F94CB8"/>
    <w:rsid w:val="00FE4E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192CA"/>
  <w15:chartTrackingRefBased/>
  <w15:docId w15:val="{98BBBB56-D5F3-40EE-9C8C-A20E435AC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672391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40AD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72391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6723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7E44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44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D1B2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6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0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63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77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31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07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37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273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70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09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3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vP5TkF0xJgI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409DF20A20434B91813B9413D819A5" ma:contentTypeVersion="14" ma:contentTypeDescription="Create a new document." ma:contentTypeScope="" ma:versionID="eff816ac54b7f42e10b9d0217251940c">
  <xsd:schema xmlns:xsd="http://www.w3.org/2001/XMLSchema" xmlns:xs="http://www.w3.org/2001/XMLSchema" xmlns:p="http://schemas.microsoft.com/office/2006/metadata/properties" xmlns:ns3="4a103b8c-98e9-4fb9-a9f4-052beb1d8750" xmlns:ns4="d7e0e616-5e9d-49ef-86d0-6f68e76912a6" targetNamespace="http://schemas.microsoft.com/office/2006/metadata/properties" ma:root="true" ma:fieldsID="3ce7bf78b71b930f6ec8cd750861f0f9" ns3:_="" ns4:_="">
    <xsd:import namespace="4a103b8c-98e9-4fb9-a9f4-052beb1d8750"/>
    <xsd:import namespace="d7e0e616-5e9d-49ef-86d0-6f68e76912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03b8c-98e9-4fb9-a9f4-052beb1d87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0e616-5e9d-49ef-86d0-6f68e76912a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D4488F9-E6CD-4CC2-86CF-186D1654C8F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D84BE71-001D-4FEB-8D29-8284C15B69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a103b8c-98e9-4fb9-a9f4-052beb1d8750"/>
    <ds:schemaRef ds:uri="d7e0e616-5e9d-49ef-86d0-6f68e76912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259ABE9-A9CB-423F-9F08-D4E2A170955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401</Words>
  <Characters>22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lent University</Company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ishty Sobnath</dc:creator>
  <cp:keywords/>
  <dc:description/>
  <cp:lastModifiedBy>Ismail Kefokeris</cp:lastModifiedBy>
  <cp:revision>20</cp:revision>
  <dcterms:created xsi:type="dcterms:W3CDTF">2021-10-07T15:07:00Z</dcterms:created>
  <dcterms:modified xsi:type="dcterms:W3CDTF">2021-11-01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409DF20A20434B91813B9413D819A5</vt:lpwstr>
  </property>
</Properties>
</file>